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3728FB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 May,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222A1F8B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Yang, Y.,</w:t>
      </w:r>
      <w:r w:rsidR="006B2BBB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Zhang, H., </w:t>
      </w:r>
      <w:r w:rsidR="006B2BBB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d Nafis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EA4DC7A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August </w:t>
      </w:r>
      <w:r w:rsidR="008B29F1">
        <w:rPr>
          <w:rFonts w:asciiTheme="majorHAnsi" w:hAnsiTheme="majorHAnsi" w:cstheme="majorHAnsi"/>
          <w:sz w:val="18"/>
          <w:szCs w:val="15"/>
        </w:rPr>
        <w:t>26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3AB20" w14:textId="77777777" w:rsidR="003728FB" w:rsidRDefault="003728FB" w:rsidP="00C458D4">
      <w:r>
        <w:separator/>
      </w:r>
    </w:p>
  </w:endnote>
  <w:endnote w:type="continuationSeparator" w:id="0">
    <w:p w14:paraId="15B4B090" w14:textId="77777777" w:rsidR="003728FB" w:rsidRDefault="003728F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A00B6" w14:textId="77777777" w:rsidR="003728FB" w:rsidRDefault="003728FB" w:rsidP="00C458D4">
      <w:r>
        <w:separator/>
      </w:r>
    </w:p>
  </w:footnote>
  <w:footnote w:type="continuationSeparator" w:id="0">
    <w:p w14:paraId="665C3253" w14:textId="77777777" w:rsidR="003728FB" w:rsidRDefault="003728F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A2200"/>
    <w:rsid w:val="000C47FD"/>
    <w:rsid w:val="00104F36"/>
    <w:rsid w:val="001317EA"/>
    <w:rsid w:val="001E163C"/>
    <w:rsid w:val="001F1FFF"/>
    <w:rsid w:val="00233AED"/>
    <w:rsid w:val="00295569"/>
    <w:rsid w:val="002A235C"/>
    <w:rsid w:val="002A2CB2"/>
    <w:rsid w:val="002B7D95"/>
    <w:rsid w:val="00307EF3"/>
    <w:rsid w:val="003728FB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2BBB"/>
    <w:rsid w:val="006B3A38"/>
    <w:rsid w:val="006F3933"/>
    <w:rsid w:val="00713BDF"/>
    <w:rsid w:val="00757DF1"/>
    <w:rsid w:val="007961DF"/>
    <w:rsid w:val="008601D7"/>
    <w:rsid w:val="0086478D"/>
    <w:rsid w:val="008B29F1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E43A4"/>
    <w:rsid w:val="00C458D4"/>
    <w:rsid w:val="00C45CE8"/>
    <w:rsid w:val="00CF2660"/>
    <w:rsid w:val="00D23D52"/>
    <w:rsid w:val="00D5731F"/>
    <w:rsid w:val="00DA2116"/>
    <w:rsid w:val="00DA64BD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71680"/>
    <w:rsid w:val="00BD5CEA"/>
    <w:rsid w:val="00DB7025"/>
    <w:rsid w:val="00E420BC"/>
    <w:rsid w:val="00E54D97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1034</Words>
  <Characters>5895</Characters>
  <Application>Microsoft Office Word</Application>
  <DocSecurity>0</DocSecurity>
  <Lines>49</Lines>
  <Paragraphs>13</Paragraphs>
  <ScaleCrop>false</ScaleCrop>
  <Company/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53</cp:revision>
  <cp:lastPrinted>2020-03-09T05:25:00Z</cp:lastPrinted>
  <dcterms:created xsi:type="dcterms:W3CDTF">2020-03-09T05:27:00Z</dcterms:created>
  <dcterms:modified xsi:type="dcterms:W3CDTF">2020-08-26T17:27:00Z</dcterms:modified>
</cp:coreProperties>
</file>